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_C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4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44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3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write-harvest-dates"/>
      <w:bookmarkEnd w:id="87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calib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010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calib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05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bl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data sets</w:t>
      </w:r>
      <w:r>
        <w:br w:type="textWrapping"/>
      </w:r>
      <w:r>
        <w:br w:type="textWrapping"/>
      </w: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Linc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calibration data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alibration_Linc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CommentTok"/>
        </w:rPr>
        <w:t xml:space="preserve"># temp &lt;- data_rpm %&gt;%</w:t>
      </w:r>
      <w:r>
        <w:br w:type="textWrapping"/>
      </w:r>
      <w:r>
        <w:rPr>
          <w:rStyle w:val="CommentTok"/>
        </w:rPr>
        <w:t xml:space="preserve">#   select(block, seed_rate, cultivar, mass_pre, year_pre, doy_pre, </w:t>
      </w:r>
      <w:r>
        <w:br w:type="textWrapping"/>
      </w:r>
      <w:r>
        <w:rPr>
          <w:rStyle w:val="CommentTok"/>
        </w:rPr>
        <w:t xml:space="preserve">#          mass_post, year_post, doy_post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leaf_below, stem_below, yield_bot, below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f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m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CommentTok"/>
        </w:rPr>
        <w:t xml:space="preserve"># temp &lt;- data_li %&gt;%</w:t>
      </w:r>
      <w:r>
        <w:br w:type="textWrapping"/>
      </w:r>
      <w:r>
        <w:rPr>
          <w:rStyle w:val="CommentTok"/>
        </w:rPr>
        <w:t xml:space="preserve">#   select(block, seed_rate, cultivar, li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CommentTok"/>
        </w:rPr>
        <w:t xml:space="preserve"># temp &lt;- data_sm %&gt;%</w:t>
      </w:r>
      <w:r>
        <w:br w:type="textWrapping"/>
      </w:r>
      <w:r>
        <w:rPr>
          <w:rStyle w:val="CommentTok"/>
        </w:rPr>
        <w:t xml:space="preserve">#   select(block, seed_rate, cultivar, mean_sm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6]] &lt;- with(temp, tibble(var='WCL', year=year(date), </w:t>
      </w:r>
      <w:r>
        <w:br w:type="textWrapping"/>
      </w:r>
      <w:r>
        <w:rPr>
          <w:rStyle w:val="CommentTok"/>
        </w:rPr>
        <w:t xml:space="preserve">#                                  doy=yday(date), data=mean_sm, sd=2, type="sd",</w:t>
      </w:r>
      <w:r>
        <w:br w:type="textWrapping"/>
      </w:r>
      <w:r>
        <w:rPr>
          <w:rStyle w:val="CommentTok"/>
        </w:rPr>
        <w:t xml:space="preserve">#                                  weight=1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data set loo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6b3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7dcb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8-07-02T20:21:13Z</dcterms:created>
  <dcterms:modified xsi:type="dcterms:W3CDTF">2018-07-02T20:21:13Z</dcterms:modified>
</cp:coreProperties>
</file>